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BFA57" w14:textId="77777777"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FC60141" wp14:editId="0A2ADB81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14:paraId="31A00659" w14:textId="77777777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14:paraId="2FDFA3EA" w14:textId="77777777" w:rsidR="00936992" w:rsidRPr="00560DB9" w:rsidRDefault="00936992" w:rsidP="00936992">
            <w:pPr>
              <w:ind w:left="-5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32062F7" w14:textId="77777777" w:rsidR="005F20C9" w:rsidRDefault="005F20C9" w:rsidP="000429E9">
      <w:pPr>
        <w:tabs>
          <w:tab w:val="left" w:pos="1808"/>
        </w:tabs>
        <w:rPr>
          <w:rFonts w:ascii="Arial Narrow" w:hAnsi="Arial Narrow"/>
          <w:sz w:val="24"/>
          <w:szCs w:val="24"/>
        </w:rPr>
      </w:pPr>
    </w:p>
    <w:p w14:paraId="6C818761" w14:textId="77777777" w:rsidR="000429E9" w:rsidRPr="00560DB9" w:rsidRDefault="000429E9" w:rsidP="000429E9">
      <w:pPr>
        <w:tabs>
          <w:tab w:val="left" w:pos="1808"/>
        </w:tabs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108" w:tblpY="36"/>
        <w:tblW w:w="8755" w:type="dxa"/>
        <w:tblLayout w:type="fixed"/>
        <w:tblLook w:val="04A0" w:firstRow="1" w:lastRow="0" w:firstColumn="1" w:lastColumn="0" w:noHBand="0" w:noVBand="1"/>
      </w:tblPr>
      <w:tblGrid>
        <w:gridCol w:w="8755"/>
      </w:tblGrid>
      <w:tr w:rsidR="00686FE9" w:rsidRPr="00560DB9" w14:paraId="6BD854A1" w14:textId="77777777" w:rsidTr="000D240D">
        <w:trPr>
          <w:trHeight w:val="1421"/>
        </w:trPr>
        <w:tc>
          <w:tcPr>
            <w:tcW w:w="8755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14:paraId="4033726C" w14:textId="77777777" w:rsidR="00936992" w:rsidRDefault="00686FE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560DB9"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  <w:t xml:space="preserve">  </w:t>
            </w:r>
            <w:r w:rsidR="00C50B39"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 xml:space="preserve">IZVJEŠTAJ </w:t>
            </w:r>
            <w:r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KOMISIJE</w:t>
            </w:r>
            <w:r w:rsidR="0079169F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  <w:r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 xml:space="preserve"> </w:t>
            </w:r>
          </w:p>
          <w:p w14:paraId="10B97F84" w14:textId="77777777" w:rsidR="00017FE3" w:rsidRPr="00017FE3" w:rsidRDefault="00017FE3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20"/>
                <w:szCs w:val="20"/>
              </w:rPr>
            </w:pPr>
          </w:p>
          <w:p w14:paraId="375D9C1B" w14:textId="77777777" w:rsidR="00686FE9" w:rsidRPr="00560DB9" w:rsidRDefault="00686FE9" w:rsidP="00686FE9">
            <w:pPr>
              <w:rPr>
                <w:rFonts w:ascii="Arial Narrow" w:hAnsi="Arial Narrow"/>
                <w:w w:val="90"/>
                <w:sz w:val="32"/>
                <w:szCs w:val="32"/>
              </w:rPr>
            </w:pP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  </w:t>
            </w:r>
            <w:r w:rsidR="009B109F"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                                 </w:t>
            </w: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>O PREGLEDU</w:t>
            </w:r>
            <w:r w:rsidR="00A500DC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A500DC" w:rsidRPr="00A500DC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8E0535" w:rsidRPr="00A500DC">
              <w:rPr>
                <w:rFonts w:ascii="Arial Narrow" w:hAnsi="Arial Narrow"/>
                <w:color w:val="A6A6A6" w:themeColor="background1" w:themeShade="A6"/>
                <w:w w:val="90"/>
                <w:sz w:val="32"/>
                <w:szCs w:val="32"/>
              </w:rPr>
              <w:t xml:space="preserve"> </w:t>
            </w:r>
            <w:r w:rsidR="008E0535">
              <w:rPr>
                <w:rFonts w:ascii="Arial Narrow" w:hAnsi="Arial Narrow"/>
                <w:w w:val="90"/>
                <w:sz w:val="32"/>
                <w:szCs w:val="32"/>
              </w:rPr>
              <w:t>OCJENI</w:t>
            </w:r>
            <w:r w:rsidR="00A500DC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A500DC" w:rsidRPr="00A500DC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 xml:space="preserve">I </w:t>
            </w: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ODBRANI ZAVRŠNOG RADA </w:t>
            </w:r>
          </w:p>
          <w:p w14:paraId="1D3A97A5" w14:textId="77777777" w:rsidR="00686FE9" w:rsidRPr="00560DB9" w:rsidRDefault="00686FE9" w:rsidP="009B109F">
            <w:pPr>
              <w:rPr>
                <w:rFonts w:ascii="Arial Narrow" w:hAnsi="Arial Narrow"/>
                <w:color w:val="7F7F7F" w:themeColor="text1" w:themeTint="80"/>
                <w:w w:val="90"/>
                <w:sz w:val="32"/>
                <w:szCs w:val="32"/>
              </w:rPr>
            </w:pPr>
            <w:r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</w:t>
            </w:r>
            <w:r w:rsidR="00015309"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</w:t>
            </w:r>
            <w:r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                                                  </w:t>
            </w:r>
          </w:p>
        </w:tc>
      </w:tr>
      <w:tr w:rsidR="00686FE9" w:rsidRPr="00560DB9" w14:paraId="0DD8ADEB" w14:textId="77777777" w:rsidTr="00CB44B9">
        <w:trPr>
          <w:trHeight w:val="1560"/>
        </w:trPr>
        <w:tc>
          <w:tcPr>
            <w:tcW w:w="8755" w:type="dxa"/>
            <w:tcBorders>
              <w:top w:val="dashSmallGap" w:sz="4" w:space="0" w:color="FFFFFF" w:themeColor="background1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80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74301B" w:rsidRPr="00560DB9" w14:paraId="6C6BB64F" w14:textId="77777777" w:rsidTr="0074301B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14:paraId="65338D76" w14:textId="77777777" w:rsidR="0074301B" w:rsidRPr="00560DB9" w:rsidRDefault="0074301B" w:rsidP="00C6745F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60"/>
                    <w:gridCol w:w="2696"/>
                    <w:gridCol w:w="847"/>
                    <w:gridCol w:w="7"/>
                    <w:gridCol w:w="1269"/>
                    <w:gridCol w:w="1134"/>
                    <w:gridCol w:w="987"/>
                  </w:tblGrid>
                  <w:tr w:rsidR="0074301B" w:rsidRPr="00560DB9" w14:paraId="33EB5A66" w14:textId="77777777" w:rsidTr="00017FE3">
                    <w:tc>
                      <w:tcPr>
                        <w:tcW w:w="6379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05C6D424" w14:textId="77777777" w:rsidR="0074301B" w:rsidRPr="00560DB9" w:rsidRDefault="0074301B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A ZAVRŠNOG RADA I  KANDIDAT I  MENTOR</w:t>
                        </w:r>
                      </w:p>
                      <w:p w14:paraId="37C52E9D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229A0618" w14:textId="77777777"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14:paraId="09E87E05" w14:textId="77777777" w:rsidR="0074301B" w:rsidRPr="00560DB9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37373B3E" w14:textId="77777777"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14:paraId="5CE8808E" w14:textId="77777777" w:rsidR="0074301B" w:rsidRPr="00560DB9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5E98A8EB" w14:textId="77777777"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14:paraId="21951757" w14:textId="77777777" w:rsidR="0074301B" w:rsidRPr="00560DB9" w:rsidRDefault="0074301B" w:rsidP="001C2EAD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URBANISTIČKI</w:t>
                        </w:r>
                      </w:p>
                      <w:p w14:paraId="6FAD2185" w14:textId="77777777" w:rsidR="0074301B" w:rsidRPr="00213ED5" w:rsidRDefault="0074301B" w:rsidP="001C2EAD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14:paraId="5FEBDF01" w14:textId="77777777" w:rsidR="0074301B" w:rsidRPr="00560DB9" w:rsidRDefault="0074301B" w:rsidP="00CB44B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SINTEZNI URBANISTIČKI</w:t>
                        </w:r>
                      </w:p>
                      <w:p w14:paraId="76D71495" w14:textId="77777777" w:rsidR="0074301B" w:rsidRPr="00560DB9" w:rsidRDefault="0074301B" w:rsidP="00CB44B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AT II</w:t>
                        </w:r>
                      </w:p>
                      <w:p w14:paraId="343D958F" w14:textId="77777777" w:rsidR="0074301B" w:rsidRPr="00213ED5" w:rsidRDefault="0074301B" w:rsidP="00373B77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14:paraId="399F6B7D" w14:textId="46258E96" w:rsidR="0074301B" w:rsidRPr="00560DB9" w:rsidRDefault="00D7766C" w:rsidP="00E365FC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</w:t>
                        </w:r>
                        <w:r w:rsidR="008E131D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</w:t>
                        </w:r>
                        <w:r w:rsidR="0074301B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/</w:t>
                        </w:r>
                        <w:r w:rsidR="00E365FC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</w:t>
                        </w:r>
                        <w:r w:rsidR="008E131D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1</w:t>
                        </w:r>
                        <w:r w:rsidR="0074301B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017FE3" w:rsidRPr="00560DB9" w14:paraId="73F1D82F" w14:textId="77777777" w:rsidTr="00017FE3">
                    <w:trPr>
                      <w:trHeight w:val="426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66F7D98A" w14:textId="77777777"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000000" w:themeColor="text1"/>
                            <w:sz w:val="20"/>
                            <w:szCs w:val="20"/>
                          </w:rPr>
                          <w:t>IME I PREZIME KANDIDATA</w:t>
                        </w: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9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4D615ED8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B806AE6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4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891B8A4" w14:textId="77777777"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9656989" w14:textId="77777777"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BR.IND.</w:t>
                        </w:r>
                      </w:p>
                    </w:tc>
                    <w:tc>
                      <w:tcPr>
                        <w:tcW w:w="1276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128E6D49" w14:textId="77777777"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D034C0D" w14:textId="77777777"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02899A51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17FE3" w:rsidRPr="00560DB9" w14:paraId="210C663A" w14:textId="77777777" w:rsidTr="00D068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1FFF7D36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TEMA RADA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7734E05" w14:textId="77777777" w:rsidR="00017FE3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D84E1A6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3DD149E3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17FE3" w:rsidRPr="00560DB9" w14:paraId="42C39895" w14:textId="77777777" w:rsidTr="00017FE3">
                    <w:trPr>
                      <w:trHeight w:val="438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73BA93F6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57CB3CDA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AEA5408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4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AA692C4" w14:textId="77777777" w:rsidR="00017FE3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KAD.</w:t>
                        </w:r>
                      </w:p>
                      <w:p w14:paraId="63595D91" w14:textId="77777777"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ZVANJE</w:t>
                        </w:r>
                      </w:p>
                    </w:tc>
                    <w:tc>
                      <w:tcPr>
                        <w:tcW w:w="1269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66760F5" w14:textId="77777777"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76FF9CAC" w14:textId="77777777"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472A747C" w14:textId="77777777"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14:paraId="5FB87F10" w14:textId="77777777" w:rsidTr="00017FE3">
                    <w:trPr>
                      <w:trHeight w:val="109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single" w:sz="4" w:space="0" w:color="FFFFFF" w:themeColor="background1"/>
                          <w:right w:val="dashSmallGap" w:sz="4" w:space="0" w:color="A6A6A6" w:themeColor="background1" w:themeShade="A6"/>
                        </w:tcBorders>
                      </w:tcPr>
                      <w:p w14:paraId="64C1564E" w14:textId="77777777" w:rsidR="0074301B" w:rsidRPr="00560DB9" w:rsidRDefault="0074301B" w:rsidP="00AA068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DATUM  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14:paraId="6818E7CB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1E814172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14:paraId="3878E5D2" w14:textId="77777777" w:rsidTr="00017FE3">
                    <w:trPr>
                      <w:trHeight w:val="154"/>
                    </w:trPr>
                    <w:tc>
                      <w:tcPr>
                        <w:tcW w:w="1560" w:type="dxa"/>
                        <w:tcBorders>
                          <w:top w:val="single" w:sz="4" w:space="0" w:color="FFFFFF" w:themeColor="background1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14:paraId="43EF820C" w14:textId="77777777" w:rsidR="0074301B" w:rsidRPr="00560DB9" w:rsidRDefault="00FC46B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IJAVE</w:t>
                        </w:r>
                        <w:r w:rsidR="0074301B" w:rsidRPr="00560DB9">
                          <w:rPr>
                            <w:rFonts w:ascii="Arial Narrow" w:hAnsi="Arial Narrow"/>
                            <w:w w:val="90"/>
                          </w:rPr>
                          <w:t xml:space="preserve"> RADA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565CDC27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14:paraId="43769D2F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14:paraId="07EFEBC0" w14:textId="77777777" w:rsidTr="00017FE3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111589A6" w14:textId="77777777" w:rsidR="0074301B" w:rsidRPr="00560DB9" w:rsidRDefault="0074301B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black"/>
                            <w:lang w:val="sr-Latn-BA"/>
                          </w:rPr>
                        </w:pPr>
                      </w:p>
                      <w:p w14:paraId="024E6F6A" w14:textId="77777777" w:rsidR="0074301B" w:rsidRPr="00560DB9" w:rsidRDefault="0074301B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OCJENE ELEMENATA ZAVRŠNOG RADA</w:t>
                        </w:r>
                      </w:p>
                      <w:p w14:paraId="1614DB46" w14:textId="77777777" w:rsidR="0074301B" w:rsidRPr="00AF50BD" w:rsidRDefault="0074301B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                               </w:t>
                        </w:r>
                      </w:p>
                      <w:p w14:paraId="392CD4E3" w14:textId="77777777" w:rsidR="0074301B" w:rsidRPr="00560DB9" w:rsidRDefault="0074301B" w:rsidP="00C50B3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</w:t>
                        </w:r>
                        <w:r w:rsidRPr="00AF50BD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OBRAZLOŽENJE</w:t>
                        </w: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OCJENA</w:t>
                        </w:r>
                        <w:r w:rsidRPr="00017FE3">
                          <w:rPr>
                            <w:rStyle w:val="FootnoteReference"/>
                            <w:rFonts w:ascii="Arial Narrow" w:hAnsi="Arial Narrow"/>
                            <w:w w:val="90"/>
                          </w:rPr>
                          <w:footnoteReference w:id="2"/>
                        </w:r>
                      </w:p>
                    </w:tc>
                  </w:tr>
                  <w:tr w:rsidR="0074301B" w:rsidRPr="00560DB9" w14:paraId="1E2AEC1E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1A33CBB7" w14:textId="77777777" w:rsidR="0074301B" w:rsidRPr="00AF50BD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>PROJEKTNI ZAD.</w:t>
                        </w:r>
                      </w:p>
                      <w:p w14:paraId="501AF057" w14:textId="77777777" w:rsidR="00F523EE" w:rsidRPr="00560DB9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>/PROGRAM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348310AC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32372DF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1FAAD6E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8DC1553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14:paraId="1F660743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6FB10201" w14:textId="77777777" w:rsidR="00F523EE" w:rsidRPr="00560DB9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NALIZA POSTOJ.STANJA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74A6C8A9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D6CF59A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1816F8AD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44ED59F" w14:textId="77777777"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14:paraId="26D0B394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831484B" w14:textId="77777777" w:rsidR="00F523EE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KONCEPT</w:t>
                        </w: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UALNO </w:t>
                        </w:r>
                      </w:p>
                      <w:p w14:paraId="05AF2C82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JEŠENJE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C4B20BD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933BE43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3116F4BF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8B80626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14:paraId="0A336CDA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2F85EB17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FUNKCIONALNOST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3F989F48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D236366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31A91C84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FB7D356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14:paraId="6E2650C5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71E39C2B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OBLIKOVNOST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43EB0792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2A8E3FE3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E35A4C2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AFE7048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14:paraId="3A44F98A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4EF594DE" w14:textId="77777777" w:rsidR="00F523EE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PREZENTACIJA</w:t>
                        </w:r>
                      </w:p>
                      <w:p w14:paraId="3E5CF9DE" w14:textId="77777777" w:rsidR="00AF50BD" w:rsidRPr="00560DB9" w:rsidRDefault="00AF50BD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0FEA7EBC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20CB7E8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CF80F4E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36FFCE0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14:paraId="4EF31DD6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0325E6A6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00E14AB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173BBDF7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69F36F0A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AF7C952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14:paraId="1E8DB9BB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14:paraId="5FCC8CC8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4541C007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0670B18D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14:paraId="2C581C01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4B372B87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14:paraId="19EA453B" w14:textId="77777777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14:paraId="3E1AECB0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  <w:p w14:paraId="29F6E6CB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0000BED6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37A5B6FD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14:paraId="6B69D7EF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14:paraId="568DD326" w14:textId="77777777"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14:paraId="4B6E958A" w14:textId="77777777" w:rsidR="0074301B" w:rsidRPr="00560DB9" w:rsidRDefault="0074301B" w:rsidP="00C6745F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14:paraId="7B3DD31B" w14:textId="77777777" w:rsidR="00686FE9" w:rsidRPr="00560DB9" w:rsidRDefault="00686FE9" w:rsidP="00C50B39">
            <w:pPr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</w:pPr>
          </w:p>
        </w:tc>
      </w:tr>
    </w:tbl>
    <w:p w14:paraId="4C94D4A1" w14:textId="77777777" w:rsidR="00C32F60" w:rsidRPr="00560DB9" w:rsidRDefault="00C32F60" w:rsidP="008E5E3A">
      <w:pPr>
        <w:tabs>
          <w:tab w:val="left" w:pos="5565"/>
        </w:tabs>
        <w:rPr>
          <w:rFonts w:ascii="Arial Narrow" w:hAnsi="Arial Narrow"/>
          <w:sz w:val="24"/>
          <w:szCs w:val="24"/>
        </w:rPr>
      </w:pPr>
    </w:p>
    <w:p w14:paraId="04AE108A" w14:textId="77777777" w:rsidR="00C32F60" w:rsidRPr="00560DB9" w:rsidRDefault="00C32F60" w:rsidP="00C32F60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871"/>
        <w:tblOverlap w:val="never"/>
        <w:tblW w:w="8613" w:type="dxa"/>
        <w:tblLayout w:type="fixed"/>
        <w:tblLook w:val="04A0" w:firstRow="1" w:lastRow="0" w:firstColumn="1" w:lastColumn="0" w:noHBand="0" w:noVBand="1"/>
      </w:tblPr>
      <w:tblGrid>
        <w:gridCol w:w="1809"/>
        <w:gridCol w:w="2835"/>
        <w:gridCol w:w="3119"/>
        <w:gridCol w:w="850"/>
      </w:tblGrid>
      <w:tr w:rsidR="003631D5" w:rsidRPr="00560DB9" w14:paraId="4B931A9C" w14:textId="77777777" w:rsidTr="00A500DC">
        <w:trPr>
          <w:trHeight w:val="539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14:paraId="24BD2EC3" w14:textId="77777777" w:rsidR="00522A7B" w:rsidRPr="00560DB9" w:rsidRDefault="00522A7B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PREDLOŽENA</w:t>
            </w:r>
          </w:p>
          <w:p w14:paraId="08B7C443" w14:textId="77777777" w:rsidR="00C32F60" w:rsidRPr="00560DB9" w:rsidRDefault="00522A7B" w:rsidP="00A500DC">
            <w:pPr>
              <w:rPr>
                <w:rFonts w:ascii="Arial Narrow" w:hAnsi="Arial Narrow"/>
                <w:color w:val="808080" w:themeColor="background1" w:themeShade="80"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SREDNJA</w:t>
            </w:r>
            <w:r w:rsidR="00206733" w:rsidRPr="00560DB9">
              <w:rPr>
                <w:rFonts w:ascii="Arial Narrow" w:hAnsi="Arial Narrow"/>
                <w:b/>
                <w:w w:val="90"/>
              </w:rPr>
              <w:t xml:space="preserve"> </w:t>
            </w:r>
            <w:r w:rsidRPr="00560DB9">
              <w:rPr>
                <w:rFonts w:ascii="Arial Narrow" w:hAnsi="Arial Narrow"/>
                <w:b/>
                <w:w w:val="90"/>
              </w:rPr>
              <w:t>OCJENA</w:t>
            </w:r>
            <w:r w:rsidRPr="00560DB9">
              <w:rPr>
                <w:rStyle w:val="FootnoteReference"/>
                <w:rFonts w:ascii="Arial Narrow" w:hAnsi="Arial Narrow"/>
                <w:b/>
                <w:w w:val="90"/>
              </w:rPr>
              <w:footnoteReference w:id="3"/>
            </w:r>
            <w:r w:rsidRPr="00560DB9">
              <w:rPr>
                <w:rFonts w:ascii="Arial Narrow" w:hAnsi="Arial Narrow"/>
                <w:b/>
                <w:w w:val="90"/>
              </w:rPr>
              <w:t xml:space="preserve"> 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0CF0F484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14:paraId="12E12BF2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635F9B09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14:paraId="65CB83FB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3631D5" w:rsidRPr="00560DB9" w14:paraId="5F5060C7" w14:textId="77777777" w:rsidTr="00A500DC">
        <w:trPr>
          <w:trHeight w:val="524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uto"/>
              <w:right w:val="dashSmallGap" w:sz="4" w:space="0" w:color="A6A6A6" w:themeColor="background1" w:themeShade="A6"/>
            </w:tcBorders>
          </w:tcPr>
          <w:p w14:paraId="6570B81F" w14:textId="77777777" w:rsidR="00C32F60" w:rsidRPr="00560DB9" w:rsidRDefault="00522A7B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w w:val="90"/>
              </w:rPr>
              <w:t>USMENA ODBRANA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14:paraId="30547B38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14:paraId="3407D3C8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14:paraId="2B548197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14:paraId="63FC40D7" w14:textId="77777777"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F000C5" w:rsidRPr="00560DB9" w14:paraId="47568081" w14:textId="77777777" w:rsidTr="00A500DC">
        <w:trPr>
          <w:trHeight w:val="5462"/>
        </w:trPr>
        <w:tc>
          <w:tcPr>
            <w:tcW w:w="1809" w:type="dxa"/>
            <w:tcBorders>
              <w:top w:val="dashSmallGap" w:sz="4" w:space="0" w:color="auto"/>
              <w:left w:val="nil"/>
              <w:right w:val="dashSmallGap" w:sz="4" w:space="0" w:color="A6A6A6" w:themeColor="background1" w:themeShade="A6"/>
            </w:tcBorders>
          </w:tcPr>
          <w:p w14:paraId="299DA8FB" w14:textId="77777777" w:rsidR="00F000C5" w:rsidRDefault="00F000C5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ZAKLJUČAK</w:t>
            </w:r>
          </w:p>
          <w:p w14:paraId="2068743C" w14:textId="77777777" w:rsidR="00F000C5" w:rsidRDefault="00F000C5" w:rsidP="00A500DC">
            <w:pPr>
              <w:rPr>
                <w:rFonts w:ascii="Arial Narrow" w:hAnsi="Arial Narrow"/>
                <w:b/>
                <w:w w:val="90"/>
              </w:rPr>
            </w:pPr>
          </w:p>
          <w:p w14:paraId="623FED79" w14:textId="77777777" w:rsidR="00F000C5" w:rsidRPr="00560DB9" w:rsidRDefault="00F000C5" w:rsidP="00A500DC">
            <w:pPr>
              <w:rPr>
                <w:rFonts w:ascii="Arial Narrow" w:hAnsi="Arial Narrow"/>
                <w:b/>
                <w:w w:val="90"/>
              </w:rPr>
            </w:pP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14:paraId="49862654" w14:textId="77777777"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  <w:p w14:paraId="3A794985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  <w:r w:rsidRPr="00560DB9"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                </w:t>
            </w:r>
          </w:p>
          <w:p w14:paraId="5A064776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3DF05308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47AE3997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1E42DFA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29C47450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70AEE625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0C01C6C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50EFBD4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ADFCE62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46FD46CA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7D918E44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540BD391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4C04E18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4080E88D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2C665067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C273776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3787A4FA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69D0CF14" w14:textId="77777777"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14:paraId="0AA51E51" w14:textId="77777777"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  <w:p w14:paraId="7B88BA0D" w14:textId="77777777"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F000C5" w:rsidRPr="00560DB9" w14:paraId="4897A4EF" w14:textId="77777777" w:rsidTr="00A500DC">
        <w:trPr>
          <w:trHeight w:val="720"/>
        </w:trPr>
        <w:tc>
          <w:tcPr>
            <w:tcW w:w="1809" w:type="dxa"/>
            <w:tcBorders>
              <w:top w:val="dashSmallGap" w:sz="4" w:space="0" w:color="auto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14:paraId="5C8CB166" w14:textId="77777777" w:rsidR="00F000C5" w:rsidRPr="00560DB9" w:rsidRDefault="00F000C5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ZAKLJUČNA  OCJENA</w:t>
            </w:r>
            <w:r w:rsidRPr="00560DB9">
              <w:rPr>
                <w:rStyle w:val="FootnoteReference"/>
                <w:rFonts w:ascii="Arial Narrow" w:hAnsi="Arial Narrow"/>
                <w:b/>
                <w:w w:val="90"/>
              </w:rPr>
              <w:footnoteReference w:id="4"/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1C7E7C69" w14:textId="77777777"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3B778044" w14:textId="77777777" w:rsidR="00F000C5" w:rsidRPr="00560DB9" w:rsidRDefault="00F000C5" w:rsidP="00A500DC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14:paraId="72808C6A" w14:textId="77777777"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E77D1F" w:rsidRPr="00560DB9" w14:paraId="4E0B11A3" w14:textId="77777777" w:rsidTr="005A5CC3">
        <w:trPr>
          <w:gridAfter w:val="1"/>
          <w:wAfter w:w="850" w:type="dxa"/>
          <w:trHeight w:val="4612"/>
        </w:trPr>
        <w:tc>
          <w:tcPr>
            <w:tcW w:w="4644" w:type="dxa"/>
            <w:gridSpan w:val="2"/>
            <w:tcBorders>
              <w:top w:val="dashSmallGap" w:sz="4" w:space="0" w:color="A6A6A6" w:themeColor="background1" w:themeShade="A6"/>
              <w:left w:val="nil"/>
              <w:bottom w:val="nil"/>
              <w:right w:val="dashSmallGap" w:sz="4" w:space="0" w:color="A6A6A6" w:themeColor="background1" w:themeShade="A6"/>
            </w:tcBorders>
          </w:tcPr>
          <w:p w14:paraId="7C9F4A59" w14:textId="77777777" w:rsidR="00E77D1F" w:rsidRPr="00560DB9" w:rsidRDefault="00E77D1F" w:rsidP="00A500DC">
            <w:pPr>
              <w:tabs>
                <w:tab w:val="left" w:pos="6789"/>
              </w:tabs>
              <w:rPr>
                <w:rFonts w:ascii="Arial Narrow" w:hAnsi="Arial Narrow"/>
              </w:rPr>
            </w:pPr>
            <w:r w:rsidRPr="00560DB9">
              <w:rPr>
                <w:rFonts w:ascii="Arial Narrow" w:hAnsi="Arial Narrow"/>
                <w:highlight w:val="lightGray"/>
              </w:rPr>
              <w:t>KOMISIJA</w:t>
            </w:r>
          </w:p>
          <w:p w14:paraId="05F43D42" w14:textId="77777777" w:rsidR="00E77D1F" w:rsidRPr="00560DB9" w:rsidRDefault="00E77D1F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05DEC973" w14:textId="77777777" w:rsidR="003631D5" w:rsidRPr="00560DB9" w:rsidRDefault="003631D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4EE2E44B" w14:textId="77777777" w:rsidR="00E77D1F" w:rsidRPr="00560DB9" w:rsidRDefault="00160071" w:rsidP="00A500DC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  </w:t>
            </w:r>
            <w:r w:rsidR="00E77D1F" w:rsidRPr="00560DB9">
              <w:rPr>
                <w:rFonts w:ascii="Arial Narrow" w:hAnsi="Arial Narrow"/>
                <w:w w:val="90"/>
              </w:rPr>
              <w:t>......................</w:t>
            </w:r>
            <w:r w:rsidR="003631D5" w:rsidRPr="00560DB9">
              <w:rPr>
                <w:rFonts w:ascii="Arial Narrow" w:hAnsi="Arial Narrow"/>
                <w:w w:val="90"/>
              </w:rPr>
              <w:t>.......................................</w:t>
            </w:r>
          </w:p>
          <w:p w14:paraId="715CEED4" w14:textId="77777777"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14:paraId="15433633" w14:textId="77777777" w:rsidR="003631D5" w:rsidRPr="00560DB9" w:rsidRDefault="003631D5" w:rsidP="00A500DC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14:paraId="4E830DAE" w14:textId="77777777" w:rsidR="00E77D1F" w:rsidRPr="00560DB9" w:rsidRDefault="00160071" w:rsidP="00A500DC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  </w:t>
            </w:r>
            <w:r w:rsidR="00E77D1F" w:rsidRPr="00560DB9">
              <w:rPr>
                <w:rFonts w:ascii="Arial Narrow" w:hAnsi="Arial Narrow"/>
                <w:w w:val="90"/>
              </w:rPr>
              <w:t>....................</w:t>
            </w:r>
            <w:r w:rsidR="003631D5" w:rsidRPr="00560DB9">
              <w:rPr>
                <w:rFonts w:ascii="Arial Narrow" w:hAnsi="Arial Narrow"/>
                <w:w w:val="90"/>
              </w:rPr>
              <w:t>..........................................</w:t>
            </w:r>
          </w:p>
          <w:p w14:paraId="14B0AD2C" w14:textId="77777777"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14:paraId="58F0261B" w14:textId="77777777" w:rsidR="003631D5" w:rsidRPr="00560DB9" w:rsidRDefault="003631D5" w:rsidP="00A500DC">
            <w:pPr>
              <w:rPr>
                <w:rFonts w:ascii="Arial Narrow" w:hAnsi="Arial Narrow"/>
                <w:sz w:val="40"/>
                <w:szCs w:val="40"/>
              </w:rPr>
            </w:pPr>
          </w:p>
          <w:p w14:paraId="0FF2D1B2" w14:textId="77777777" w:rsidR="00E77D1F" w:rsidRPr="00560DB9" w:rsidRDefault="003631D5" w:rsidP="00A500DC">
            <w:pPr>
              <w:rPr>
                <w:rFonts w:ascii="Arial Narrow" w:hAnsi="Arial Narrow"/>
              </w:rPr>
            </w:pPr>
            <w:r w:rsidRPr="00560DB9">
              <w:rPr>
                <w:rFonts w:ascii="Arial Narrow" w:hAnsi="Arial Narrow"/>
              </w:rPr>
              <w:t xml:space="preserve"> </w:t>
            </w:r>
            <w:r w:rsidR="00160071">
              <w:rPr>
                <w:rFonts w:ascii="Arial Narrow" w:hAnsi="Arial Narrow"/>
              </w:rPr>
              <w:t xml:space="preserve">                                 </w:t>
            </w:r>
            <w:r w:rsidR="00E77D1F" w:rsidRPr="00560DB9">
              <w:rPr>
                <w:rFonts w:ascii="Arial Narrow" w:hAnsi="Arial Narrow"/>
              </w:rPr>
              <w:t>....................</w:t>
            </w:r>
            <w:r w:rsidRPr="00560DB9">
              <w:rPr>
                <w:rFonts w:ascii="Arial Narrow" w:hAnsi="Arial Narrow"/>
              </w:rPr>
              <w:t>..................................</w:t>
            </w:r>
          </w:p>
          <w:p w14:paraId="7163651D" w14:textId="77777777" w:rsidR="00E77D1F" w:rsidRPr="00560DB9" w:rsidRDefault="00E77D1F" w:rsidP="00A500DC">
            <w:pPr>
              <w:rPr>
                <w:rFonts w:ascii="Arial Narrow" w:hAnsi="Arial Narrow"/>
              </w:rPr>
            </w:pPr>
          </w:p>
          <w:p w14:paraId="0D2B065E" w14:textId="77777777" w:rsidR="00E77D1F" w:rsidRPr="00560DB9" w:rsidRDefault="00E77D1F" w:rsidP="00A500DC">
            <w:pPr>
              <w:rPr>
                <w:rFonts w:ascii="Arial Narrow" w:hAnsi="Arial Narrow"/>
                <w:sz w:val="32"/>
                <w:szCs w:val="32"/>
              </w:rPr>
            </w:pPr>
          </w:p>
          <w:p w14:paraId="46A00F4D" w14:textId="77777777" w:rsidR="00E77D1F" w:rsidRPr="00560DB9" w:rsidRDefault="00160071" w:rsidP="00A500D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</w:t>
            </w:r>
            <w:r w:rsidR="00E77D1F" w:rsidRPr="00560DB9">
              <w:rPr>
                <w:rFonts w:ascii="Arial Narrow" w:hAnsi="Arial Narrow"/>
              </w:rPr>
              <w:t>...................</w:t>
            </w:r>
            <w:r w:rsidR="003631D5" w:rsidRPr="00560DB9">
              <w:rPr>
                <w:rFonts w:ascii="Arial Narrow" w:hAnsi="Arial Narrow"/>
              </w:rPr>
              <w:t>..................................</w:t>
            </w:r>
          </w:p>
          <w:p w14:paraId="0577DDEF" w14:textId="77777777" w:rsidR="00E77D1F" w:rsidRPr="00560DB9" w:rsidRDefault="00E77D1F" w:rsidP="00A500DC">
            <w:pPr>
              <w:rPr>
                <w:rFonts w:ascii="Arial Narrow" w:hAnsi="Arial Narrow"/>
              </w:rPr>
            </w:pPr>
          </w:p>
          <w:p w14:paraId="6289CEF2" w14:textId="77777777" w:rsidR="00E77D1F" w:rsidRPr="00560DB9" w:rsidRDefault="00E77D1F" w:rsidP="00A500DC">
            <w:pPr>
              <w:rPr>
                <w:rFonts w:ascii="Arial Narrow" w:hAnsi="Arial Narrow"/>
                <w:sz w:val="32"/>
                <w:szCs w:val="32"/>
              </w:rPr>
            </w:pPr>
          </w:p>
          <w:p w14:paraId="5BD511CC" w14:textId="77777777" w:rsidR="00FC46BE" w:rsidRDefault="00160071" w:rsidP="00A500D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</w:t>
            </w:r>
            <w:r w:rsidR="00E77D1F" w:rsidRPr="00560DB9">
              <w:rPr>
                <w:rFonts w:ascii="Arial Narrow" w:hAnsi="Arial Narrow"/>
              </w:rPr>
              <w:t>................</w:t>
            </w:r>
            <w:r w:rsidR="003631D5" w:rsidRPr="00560DB9">
              <w:rPr>
                <w:rFonts w:ascii="Arial Narrow" w:hAnsi="Arial Narrow"/>
              </w:rPr>
              <w:t>.....................................</w:t>
            </w:r>
          </w:p>
          <w:p w14:paraId="1818B0EE" w14:textId="77777777" w:rsidR="00E77D1F" w:rsidRDefault="00E77D1F" w:rsidP="00A500DC">
            <w:pPr>
              <w:rPr>
                <w:rFonts w:ascii="Arial Narrow" w:hAnsi="Arial Narrow"/>
              </w:rPr>
            </w:pPr>
          </w:p>
          <w:p w14:paraId="06484A92" w14:textId="77777777" w:rsidR="00616A5C" w:rsidRPr="00616A5C" w:rsidRDefault="00616A5C" w:rsidP="00616A5C">
            <w:pPr>
              <w:rPr>
                <w:rFonts w:ascii="Arial Narrow" w:hAnsi="Arial Narrow"/>
                <w:w w:val="90"/>
              </w:rPr>
            </w:pPr>
            <w:r w:rsidRPr="00616A5C">
              <w:rPr>
                <w:rFonts w:ascii="Arial Narrow" w:hAnsi="Arial Narrow"/>
                <w:w w:val="90"/>
                <w:highlight w:val="lightGray"/>
              </w:rPr>
              <w:t xml:space="preserve">MJESTO I DATUM </w:t>
            </w:r>
          </w:p>
          <w:p w14:paraId="1E6167AE" w14:textId="77777777" w:rsidR="00160071" w:rsidRDefault="00160071" w:rsidP="00A500DC">
            <w:pPr>
              <w:rPr>
                <w:rFonts w:ascii="Arial Narrow" w:hAnsi="Arial Narrow"/>
              </w:rPr>
            </w:pPr>
          </w:p>
          <w:p w14:paraId="19D3513C" w14:textId="77777777" w:rsidR="00FC46BE" w:rsidRPr="00AF50BD" w:rsidRDefault="00616A5C" w:rsidP="00A500DC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616A5C">
              <w:rPr>
                <w:rFonts w:ascii="Arial Narrow" w:hAnsi="Arial Narrow"/>
                <w:w w:val="90"/>
                <w:sz w:val="24"/>
                <w:szCs w:val="24"/>
              </w:rPr>
              <w:t>PODGORICA_</w:t>
            </w:r>
          </w:p>
        </w:tc>
        <w:tc>
          <w:tcPr>
            <w:tcW w:w="3119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nil"/>
              <w:right w:val="nil"/>
            </w:tcBorders>
          </w:tcPr>
          <w:p w14:paraId="5AE02829" w14:textId="77777777"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14:paraId="6471A407" w14:textId="77777777"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14:paraId="76AE9966" w14:textId="77777777" w:rsidR="003631D5" w:rsidRPr="00865329" w:rsidRDefault="003631D5" w:rsidP="00A500DC">
            <w:pPr>
              <w:rPr>
                <w:rFonts w:ascii="Arial Narrow" w:hAnsi="Arial Narrow"/>
                <w:w w:val="90"/>
                <w:sz w:val="26"/>
                <w:szCs w:val="26"/>
              </w:rPr>
            </w:pPr>
          </w:p>
          <w:p w14:paraId="233FDDBC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</w:t>
            </w:r>
            <w:r w:rsidR="003631D5"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</w:t>
            </w:r>
          </w:p>
          <w:p w14:paraId="642A3C8D" w14:textId="77777777" w:rsidR="00616A5C" w:rsidRPr="00763CE0" w:rsidRDefault="00616A5C" w:rsidP="00616A5C">
            <w:pPr>
              <w:ind w:firstLine="708"/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0"/>
                <w:szCs w:val="20"/>
              </w:rPr>
              <w:t xml:space="preserve">         </w:t>
            </w:r>
            <w:r w:rsidRPr="00763CE0">
              <w:rPr>
                <w:rFonts w:ascii="Arial Narrow" w:hAnsi="Arial Narrow"/>
                <w:w w:val="90"/>
                <w:sz w:val="20"/>
                <w:szCs w:val="20"/>
              </w:rPr>
              <w:t>PREDSJEDNIK KOMISIJE</w:t>
            </w:r>
          </w:p>
          <w:p w14:paraId="4361E376" w14:textId="77777777" w:rsidR="00E77D1F" w:rsidRDefault="00E77D1F" w:rsidP="00616A5C">
            <w:pPr>
              <w:tabs>
                <w:tab w:val="left" w:pos="6789"/>
              </w:tabs>
              <w:rPr>
                <w:rFonts w:ascii="Arial Narrow" w:hAnsi="Arial Narrow"/>
                <w:sz w:val="20"/>
                <w:szCs w:val="20"/>
              </w:rPr>
            </w:pPr>
          </w:p>
          <w:p w14:paraId="1D5FF179" w14:textId="77777777" w:rsidR="00616A5C" w:rsidRPr="00560DB9" w:rsidRDefault="00616A5C" w:rsidP="00616A5C">
            <w:pPr>
              <w:tabs>
                <w:tab w:val="left" w:pos="6789"/>
              </w:tabs>
              <w:rPr>
                <w:rFonts w:ascii="Arial Narrow" w:hAnsi="Arial Narrow"/>
                <w:sz w:val="20"/>
                <w:szCs w:val="20"/>
              </w:rPr>
            </w:pPr>
          </w:p>
          <w:p w14:paraId="04BF6D00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3EC55BC3" w14:textId="77777777" w:rsidR="00E77D1F" w:rsidRPr="00560DB9" w:rsidRDefault="00616A5C" w:rsidP="00A500DC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616A5C">
              <w:rPr>
                <w:rFonts w:ascii="Arial Narrow" w:hAnsi="Arial Narrow"/>
                <w:w w:val="90"/>
                <w:sz w:val="20"/>
                <w:szCs w:val="20"/>
              </w:rPr>
              <w:t>ČLAN I MENTOR</w:t>
            </w:r>
          </w:p>
          <w:p w14:paraId="345E1B9C" w14:textId="77777777" w:rsidR="00E77D1F" w:rsidRDefault="00E77D1F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19560C5C" w14:textId="77777777" w:rsidR="00616A5C" w:rsidRPr="00560DB9" w:rsidRDefault="00616A5C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1524F35A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45987393" w14:textId="77777777" w:rsidR="00616A5C" w:rsidRPr="00560DB9" w:rsidRDefault="00616A5C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                                 </w:t>
            </w: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ČLAN</w:t>
            </w:r>
          </w:p>
          <w:p w14:paraId="0496AADE" w14:textId="77777777" w:rsidR="00E77D1F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2325BFAC" w14:textId="77777777" w:rsidR="00616A5C" w:rsidRPr="00560DB9" w:rsidRDefault="00616A5C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7A36E5B9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2717EBE9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5BC20D4E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14:paraId="3E854400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14:paraId="198E8599" w14:textId="77777777"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14:paraId="0BA81102" w14:textId="77777777" w:rsidR="00E77D1F" w:rsidRDefault="00E77D1F" w:rsidP="00A500DC">
            <w:pPr>
              <w:rPr>
                <w:rFonts w:ascii="Arial Narrow" w:hAnsi="Arial Narrow"/>
                <w:w w:val="90"/>
              </w:rPr>
            </w:pPr>
          </w:p>
          <w:p w14:paraId="49A125B6" w14:textId="77777777" w:rsidR="00FC46BE" w:rsidRDefault="00FC46BE" w:rsidP="00A500DC">
            <w:pPr>
              <w:rPr>
                <w:rFonts w:ascii="Arial Narrow" w:hAnsi="Arial Narrow"/>
                <w:w w:val="90"/>
              </w:rPr>
            </w:pPr>
          </w:p>
          <w:p w14:paraId="4630827F" w14:textId="77777777" w:rsidR="00FC46BE" w:rsidRPr="00560DB9" w:rsidRDefault="00FC46BE" w:rsidP="00A500DC">
            <w:pPr>
              <w:rPr>
                <w:rFonts w:ascii="Arial Narrow" w:hAnsi="Arial Narrow"/>
                <w:w w:val="90"/>
              </w:rPr>
            </w:pPr>
          </w:p>
        </w:tc>
      </w:tr>
    </w:tbl>
    <w:p w14:paraId="19B06957" w14:textId="77777777" w:rsidR="00AA0683" w:rsidRPr="00560DB9" w:rsidRDefault="00AA0683" w:rsidP="004E2AD7">
      <w:pPr>
        <w:tabs>
          <w:tab w:val="left" w:pos="6789"/>
        </w:tabs>
        <w:rPr>
          <w:rFonts w:ascii="Arial Narrow" w:hAnsi="Arial Narrow"/>
          <w:sz w:val="24"/>
          <w:szCs w:val="24"/>
        </w:rPr>
      </w:pPr>
    </w:p>
    <w:sectPr w:rsidR="00AA0683" w:rsidRPr="00560DB9" w:rsidSect="00AA0683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646736" w14:textId="77777777" w:rsidR="0067122F" w:rsidRDefault="0067122F" w:rsidP="00A17CD7">
      <w:pPr>
        <w:spacing w:after="0" w:line="240" w:lineRule="auto"/>
      </w:pPr>
      <w:r>
        <w:separator/>
      </w:r>
    </w:p>
  </w:endnote>
  <w:endnote w:type="continuationSeparator" w:id="0">
    <w:p w14:paraId="269F85DD" w14:textId="77777777" w:rsidR="0067122F" w:rsidRDefault="0067122F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14:paraId="2D4F9702" w14:textId="77777777"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E365F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1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14:paraId="6160E35E" w14:textId="77777777"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647ECA" w14:textId="77777777" w:rsidR="0067122F" w:rsidRDefault="0067122F" w:rsidP="00A17CD7">
      <w:pPr>
        <w:spacing w:after="0" w:line="240" w:lineRule="auto"/>
      </w:pPr>
      <w:r>
        <w:separator/>
      </w:r>
    </w:p>
  </w:footnote>
  <w:footnote w:type="continuationSeparator" w:id="0">
    <w:p w14:paraId="7CADDD36" w14:textId="77777777" w:rsidR="0067122F" w:rsidRDefault="0067122F" w:rsidP="00A17CD7">
      <w:pPr>
        <w:spacing w:after="0" w:line="240" w:lineRule="auto"/>
      </w:pPr>
      <w:r>
        <w:continuationSeparator/>
      </w:r>
    </w:p>
  </w:footnote>
  <w:footnote w:id="1">
    <w:p w14:paraId="6BAC49B7" w14:textId="77777777" w:rsidR="0079169F" w:rsidRDefault="0079169F">
      <w:pPr>
        <w:pStyle w:val="FootnoteText"/>
      </w:pPr>
      <w:r>
        <w:rPr>
          <w:rStyle w:val="FootnoteReference"/>
        </w:rPr>
        <w:footnoteRef/>
      </w:r>
      <w:r>
        <w:t xml:space="preserve"> OBRAZAC POPUNJAVA KOMISIJA ZA PREGLED, OCJENU I ODBRANU ZAVRŠNOG RADA</w:t>
      </w:r>
    </w:p>
  </w:footnote>
  <w:footnote w:id="2">
    <w:p w14:paraId="4B94E35F" w14:textId="77777777" w:rsidR="0074301B" w:rsidRPr="00AA0683" w:rsidRDefault="0074301B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015309">
        <w:rPr>
          <w:rFonts w:ascii="Arial Narrow" w:hAnsi="Arial Narrow"/>
          <w:sz w:val="16"/>
          <w:szCs w:val="16"/>
        </w:rPr>
        <w:t>OCJENE A-F EKVIVALENTNO 10-5</w:t>
      </w:r>
      <w:r>
        <w:rPr>
          <w:rFonts w:ascii="Arial Narrow" w:hAnsi="Arial Narrow"/>
          <w:sz w:val="16"/>
          <w:szCs w:val="16"/>
        </w:rPr>
        <w:t>_ PRILIKOM OCJENJIVANJA  IMATI U VIDU USKLAĐENOST ELEMENATA CJELINE</w:t>
      </w:r>
    </w:p>
  </w:footnote>
  <w:footnote w:id="3">
    <w:p w14:paraId="29E390F3" w14:textId="77777777" w:rsidR="00522A7B" w:rsidRPr="00AA0683" w:rsidRDefault="00522A7B" w:rsidP="00522A7B">
      <w:pPr>
        <w:pStyle w:val="FootnoteText"/>
        <w:rPr>
          <w:rFonts w:ascii="Arial Narrow" w:hAnsi="Arial Narrow"/>
          <w:sz w:val="16"/>
          <w:szCs w:val="16"/>
        </w:rPr>
      </w:pPr>
      <w:r w:rsidRPr="00AA0683">
        <w:rPr>
          <w:rStyle w:val="FootnoteReference"/>
          <w:rFonts w:ascii="Arial Narrow" w:hAnsi="Arial Narrow"/>
          <w:sz w:val="16"/>
          <w:szCs w:val="16"/>
        </w:rPr>
        <w:footnoteRef/>
      </w:r>
      <w:r w:rsidRPr="00AA0683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>SREDNJA</w:t>
      </w:r>
      <w:r w:rsidRPr="00AA0683">
        <w:rPr>
          <w:rFonts w:ascii="Arial Narrow" w:hAnsi="Arial Narrow"/>
          <w:sz w:val="16"/>
          <w:szCs w:val="16"/>
        </w:rPr>
        <w:t xml:space="preserve"> OCJENA JE SREDNJA VRIJEDNOST ZBIRA SVIH OCJENA IZ ELEMENATA DIPLOMSKOG RADA</w:t>
      </w:r>
    </w:p>
  </w:footnote>
  <w:footnote w:id="4">
    <w:p w14:paraId="1A3C812A" w14:textId="77777777" w:rsidR="00F000C5" w:rsidRPr="00522A7B" w:rsidRDefault="00F000C5" w:rsidP="00F000C5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FORMIRANJE</w:t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ZAKLJUČ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OCJE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/80% SREDNJA OCJENA+20%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USMENA ODBRANA</w:t>
      </w:r>
      <w:r>
        <w:rPr>
          <w:rFonts w:ascii="Arial Narrow" w:hAnsi="Arial Narrow"/>
          <w:sz w:val="16"/>
          <w:szCs w:val="16"/>
        </w:rPr>
        <w:t>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3NDU3s7A0MDZW0lEKTi0uzszPAykwrAUAT0/zoywAAAA="/>
  </w:docVars>
  <w:rsids>
    <w:rsidRoot w:val="006E2238"/>
    <w:rsid w:val="00015309"/>
    <w:rsid w:val="00017FE3"/>
    <w:rsid w:val="0003268C"/>
    <w:rsid w:val="00036805"/>
    <w:rsid w:val="000429E9"/>
    <w:rsid w:val="00051B61"/>
    <w:rsid w:val="00065FE6"/>
    <w:rsid w:val="000717FA"/>
    <w:rsid w:val="00082B2A"/>
    <w:rsid w:val="000A02D5"/>
    <w:rsid w:val="000A2518"/>
    <w:rsid w:val="000A2A91"/>
    <w:rsid w:val="000C5596"/>
    <w:rsid w:val="000D240D"/>
    <w:rsid w:val="000D2486"/>
    <w:rsid w:val="000D4300"/>
    <w:rsid w:val="0012560D"/>
    <w:rsid w:val="00126465"/>
    <w:rsid w:val="00131A7B"/>
    <w:rsid w:val="001332CA"/>
    <w:rsid w:val="00147273"/>
    <w:rsid w:val="00160071"/>
    <w:rsid w:val="00163872"/>
    <w:rsid w:val="001A7A19"/>
    <w:rsid w:val="001C2EAD"/>
    <w:rsid w:val="001D5514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30675F"/>
    <w:rsid w:val="00311378"/>
    <w:rsid w:val="00343FCD"/>
    <w:rsid w:val="00357CFF"/>
    <w:rsid w:val="00362EAA"/>
    <w:rsid w:val="003631D5"/>
    <w:rsid w:val="0036341A"/>
    <w:rsid w:val="00373B77"/>
    <w:rsid w:val="00376E35"/>
    <w:rsid w:val="003838C1"/>
    <w:rsid w:val="00386DFD"/>
    <w:rsid w:val="0039466D"/>
    <w:rsid w:val="003F03DC"/>
    <w:rsid w:val="003F60D3"/>
    <w:rsid w:val="00410D77"/>
    <w:rsid w:val="00413DE4"/>
    <w:rsid w:val="004202E5"/>
    <w:rsid w:val="00421522"/>
    <w:rsid w:val="00435464"/>
    <w:rsid w:val="004953F8"/>
    <w:rsid w:val="004A4C96"/>
    <w:rsid w:val="004B6FC9"/>
    <w:rsid w:val="004C01A8"/>
    <w:rsid w:val="004E2AD7"/>
    <w:rsid w:val="004E52FB"/>
    <w:rsid w:val="00522A7B"/>
    <w:rsid w:val="005235D8"/>
    <w:rsid w:val="00532DC7"/>
    <w:rsid w:val="00560DB9"/>
    <w:rsid w:val="005640A6"/>
    <w:rsid w:val="00573763"/>
    <w:rsid w:val="00582B71"/>
    <w:rsid w:val="005A5CC3"/>
    <w:rsid w:val="005F20C9"/>
    <w:rsid w:val="005F30E9"/>
    <w:rsid w:val="00616A5C"/>
    <w:rsid w:val="0062492F"/>
    <w:rsid w:val="00637897"/>
    <w:rsid w:val="00637B84"/>
    <w:rsid w:val="00637ECD"/>
    <w:rsid w:val="006469E7"/>
    <w:rsid w:val="00663495"/>
    <w:rsid w:val="0067122F"/>
    <w:rsid w:val="006807BD"/>
    <w:rsid w:val="0068183B"/>
    <w:rsid w:val="00686FE9"/>
    <w:rsid w:val="00697F18"/>
    <w:rsid w:val="006C30C8"/>
    <w:rsid w:val="006D1493"/>
    <w:rsid w:val="006D63B0"/>
    <w:rsid w:val="006E2238"/>
    <w:rsid w:val="006F15AF"/>
    <w:rsid w:val="007001CE"/>
    <w:rsid w:val="00710942"/>
    <w:rsid w:val="00714DFE"/>
    <w:rsid w:val="00722FB2"/>
    <w:rsid w:val="00730F2C"/>
    <w:rsid w:val="0074301B"/>
    <w:rsid w:val="0077267B"/>
    <w:rsid w:val="00775E23"/>
    <w:rsid w:val="007911C4"/>
    <w:rsid w:val="0079169F"/>
    <w:rsid w:val="007A0C1A"/>
    <w:rsid w:val="007B588B"/>
    <w:rsid w:val="007E49E2"/>
    <w:rsid w:val="007F70D4"/>
    <w:rsid w:val="00816B37"/>
    <w:rsid w:val="00820E4E"/>
    <w:rsid w:val="00860B61"/>
    <w:rsid w:val="00865329"/>
    <w:rsid w:val="008B5631"/>
    <w:rsid w:val="008E0535"/>
    <w:rsid w:val="008E131D"/>
    <w:rsid w:val="008E5E3A"/>
    <w:rsid w:val="00936992"/>
    <w:rsid w:val="00956EC4"/>
    <w:rsid w:val="00965D93"/>
    <w:rsid w:val="00983B90"/>
    <w:rsid w:val="0099293F"/>
    <w:rsid w:val="009B109F"/>
    <w:rsid w:val="009B1BE8"/>
    <w:rsid w:val="009B7FC5"/>
    <w:rsid w:val="009D1D2D"/>
    <w:rsid w:val="00A17CD7"/>
    <w:rsid w:val="00A37452"/>
    <w:rsid w:val="00A43CBA"/>
    <w:rsid w:val="00A445FC"/>
    <w:rsid w:val="00A500DC"/>
    <w:rsid w:val="00A52FC8"/>
    <w:rsid w:val="00A7267C"/>
    <w:rsid w:val="00A75725"/>
    <w:rsid w:val="00A77732"/>
    <w:rsid w:val="00A8483F"/>
    <w:rsid w:val="00AA0683"/>
    <w:rsid w:val="00AF0DCB"/>
    <w:rsid w:val="00AF50BD"/>
    <w:rsid w:val="00B43E55"/>
    <w:rsid w:val="00B62D1B"/>
    <w:rsid w:val="00B96FD7"/>
    <w:rsid w:val="00BB34CB"/>
    <w:rsid w:val="00BD3CA0"/>
    <w:rsid w:val="00C07F61"/>
    <w:rsid w:val="00C11BEA"/>
    <w:rsid w:val="00C3115E"/>
    <w:rsid w:val="00C32F60"/>
    <w:rsid w:val="00C41C68"/>
    <w:rsid w:val="00C44275"/>
    <w:rsid w:val="00C50B39"/>
    <w:rsid w:val="00C55A07"/>
    <w:rsid w:val="00C6745F"/>
    <w:rsid w:val="00C75124"/>
    <w:rsid w:val="00CB44B9"/>
    <w:rsid w:val="00CB5F54"/>
    <w:rsid w:val="00CC1DC7"/>
    <w:rsid w:val="00D03FE8"/>
    <w:rsid w:val="00D07210"/>
    <w:rsid w:val="00D3119B"/>
    <w:rsid w:val="00D32DC0"/>
    <w:rsid w:val="00D42228"/>
    <w:rsid w:val="00D45A16"/>
    <w:rsid w:val="00D504E1"/>
    <w:rsid w:val="00D51659"/>
    <w:rsid w:val="00D604E4"/>
    <w:rsid w:val="00D67326"/>
    <w:rsid w:val="00D7766C"/>
    <w:rsid w:val="00D867D1"/>
    <w:rsid w:val="00D92542"/>
    <w:rsid w:val="00DB45D8"/>
    <w:rsid w:val="00DC225B"/>
    <w:rsid w:val="00DC2F51"/>
    <w:rsid w:val="00DD1BB7"/>
    <w:rsid w:val="00DD43A7"/>
    <w:rsid w:val="00DF2504"/>
    <w:rsid w:val="00DF33FB"/>
    <w:rsid w:val="00E033FB"/>
    <w:rsid w:val="00E14FCD"/>
    <w:rsid w:val="00E365FC"/>
    <w:rsid w:val="00E428DC"/>
    <w:rsid w:val="00E635E0"/>
    <w:rsid w:val="00E77D1F"/>
    <w:rsid w:val="00E83F98"/>
    <w:rsid w:val="00EC6369"/>
    <w:rsid w:val="00EC7012"/>
    <w:rsid w:val="00F000C5"/>
    <w:rsid w:val="00F00309"/>
    <w:rsid w:val="00F11EDF"/>
    <w:rsid w:val="00F30815"/>
    <w:rsid w:val="00F34C5C"/>
    <w:rsid w:val="00F50FF9"/>
    <w:rsid w:val="00F523EE"/>
    <w:rsid w:val="00F7466E"/>
    <w:rsid w:val="00F752C6"/>
    <w:rsid w:val="00FA14DD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24CE2"/>
  <w15:docId w15:val="{2A0CCB1B-C190-423E-B60A-22AD23CBF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665EE-B9AE-4727-9458-BE821BF42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pc</cp:lastModifiedBy>
  <cp:revision>2</cp:revision>
  <dcterms:created xsi:type="dcterms:W3CDTF">2021-01-23T09:35:00Z</dcterms:created>
  <dcterms:modified xsi:type="dcterms:W3CDTF">2021-01-23T09:35:00Z</dcterms:modified>
</cp:coreProperties>
</file>